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BA6" w:rsidRDefault="00222C53"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8" type="#_x0000_t75" style="position:absolute;margin-left:0;margin-top:0;width:173.25pt;height:92.25pt;z-index:251659264;mso-position-horizontal-relative:text;mso-position-vertical-relative:text">
            <v:imagedata r:id="rId7" o:title=""/>
            <w10:wrap type="square"/>
          </v:shape>
        </w:pict>
      </w:r>
    </w:p>
    <w:p w:rsidR="0069721B" w:rsidRDefault="0069721B">
      <w:pPr>
        <w:pStyle w:val="Heading2"/>
        <w:spacing w:before="58" w:after="58"/>
      </w:pPr>
    </w:p>
    <w:p w:rsidR="00995BA6" w:rsidRDefault="0069721B">
      <w:pPr>
        <w:pStyle w:val="Heading2"/>
        <w:spacing w:before="58" w:after="58"/>
      </w:pPr>
      <w:r>
        <w:t>Funding Application Form</w:t>
      </w:r>
      <w:r w:rsidR="0024033C" w:rsidRPr="0024033C">
        <w:rPr>
          <w:sz w:val="28"/>
        </w:rPr>
        <w:t xml:space="preserve"> (</w:t>
      </w:r>
      <w:r w:rsidR="00C539B4">
        <w:rPr>
          <w:sz w:val="28"/>
        </w:rPr>
        <w:t>2020-2021</w:t>
      </w:r>
      <w:r w:rsidR="0024033C" w:rsidRPr="0024033C">
        <w:rPr>
          <w:sz w:val="28"/>
        </w:rPr>
        <w:t>)</w:t>
      </w:r>
    </w:p>
    <w:p w:rsidR="00995BA6" w:rsidRPr="0024033C" w:rsidRDefault="0024033C">
      <w:pPr>
        <w:rPr>
          <w:i/>
          <w:sz w:val="20"/>
        </w:rPr>
      </w:pPr>
      <w:r w:rsidRPr="0024033C">
        <w:rPr>
          <w:i/>
          <w:sz w:val="20"/>
        </w:rPr>
        <w:t xml:space="preserve">Mackenzie Recreation Association | </w:t>
      </w:r>
      <w:hyperlink r:id="rId8" w:history="1">
        <w:r w:rsidRPr="0024033C">
          <w:rPr>
            <w:rStyle w:val="Hyperlink"/>
            <w:i/>
            <w:sz w:val="20"/>
          </w:rPr>
          <w:t>jessica@mranwt.ca</w:t>
        </w:r>
      </w:hyperlink>
      <w:r w:rsidRPr="0024033C">
        <w:rPr>
          <w:i/>
          <w:sz w:val="20"/>
        </w:rPr>
        <w:t xml:space="preserve"> | 867-444-5377</w:t>
      </w:r>
    </w:p>
    <w:tbl>
      <w:tblPr>
        <w:tblW w:w="5000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2101"/>
        <w:gridCol w:w="419"/>
        <w:gridCol w:w="419"/>
        <w:gridCol w:w="841"/>
        <w:gridCol w:w="1681"/>
        <w:gridCol w:w="2099"/>
      </w:tblGrid>
      <w:tr w:rsidR="00995BA6">
        <w:trPr>
          <w:cantSplit/>
          <w:tblCellSpacing w:w="0" w:type="dxa"/>
        </w:trPr>
        <w:tc>
          <w:tcPr>
            <w:tcW w:w="2708" w:type="pct"/>
            <w:gridSpan w:val="4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Name</w:t>
            </w:r>
          </w:p>
          <w:tbl>
            <w:tblPr>
              <w:tblW w:w="4995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62"/>
              <w:gridCol w:w="2662"/>
            </w:tblGrid>
            <w:tr w:rsidR="00995BA6">
              <w:trPr>
                <w:tblCellSpacing w:w="0" w:type="dxa"/>
              </w:trPr>
              <w:tc>
                <w:tcPr>
                  <w:tcW w:w="2500" w:type="pct"/>
                  <w:tcMar>
                    <w:top w:w="0" w:type="dxa"/>
                    <w:left w:w="0" w:type="dxa"/>
                    <w:bottom w:w="0" w:type="dxa"/>
                    <w:right w:w="58" w:type="dxa"/>
                  </w:tcMar>
                </w:tcPr>
                <w:p w:rsidR="00995BA6" w:rsidRDefault="00C539B4">
                  <w:pPr>
                    <w:spacing w:before="20"/>
                  </w:pPr>
                  <w:r>
                    <w:pict>
                      <v:rect id="_x0000_s1087" style="width:130.3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      <v:textbox style="mso-next-textbox:#_x0000_s1087;mso-fit-shape-to-text:t" inset="2.88pt,.72pt,2.88pt,.72pt">
                          <w:txbxContent>
                            <w:p w:rsidR="00995BA6" w:rsidRDefault="00995BA6">
                              <w:pPr>
                                <w:spacing w:before="40" w:after="0" w:line="288" w:lineRule="auto"/>
                              </w:pPr>
                            </w:p>
                          </w:txbxContent>
                        </v:textbox>
                      </v:rect>
                    </w:pict>
                  </w:r>
                  <w:r w:rsidR="0069721B">
                    <w:rPr>
                      <w:color w:val="595959"/>
                      <w:sz w:val="18"/>
                    </w:rPr>
                    <w:t>First</w:t>
                  </w:r>
                </w:p>
              </w:tc>
              <w:tc>
                <w:tcPr>
                  <w:tcW w:w="2500" w:type="pct"/>
                  <w:tcMar>
                    <w:top w:w="0" w:type="dxa"/>
                    <w:left w:w="58" w:type="dxa"/>
                    <w:bottom w:w="0" w:type="dxa"/>
                    <w:right w:w="0" w:type="dxa"/>
                  </w:tcMar>
                </w:tcPr>
                <w:p w:rsidR="00995BA6" w:rsidRDefault="00C539B4">
                  <w:pPr>
                    <w:spacing w:before="20"/>
                  </w:pPr>
                  <w:r>
                    <w:pict>
                      <v:rect id="_x0000_s1086" style="width:130.3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      <v:textbox style="mso-next-textbox:#_x0000_s1086;mso-fit-shape-to-text:t" inset="2.88pt,.72pt,2.88pt,.72pt">
                          <w:txbxContent>
                            <w:p w:rsidR="00995BA6" w:rsidRDefault="00995BA6">
                              <w:pPr>
                                <w:spacing w:before="40" w:after="0" w:line="288" w:lineRule="auto"/>
                              </w:pPr>
                            </w:p>
                          </w:txbxContent>
                        </v:textbox>
                      </v:rect>
                    </w:pict>
                  </w:r>
                  <w:r w:rsidR="0069721B">
                    <w:rPr>
                      <w:color w:val="595959"/>
                      <w:sz w:val="18"/>
                    </w:rPr>
                    <w:t>Last</w:t>
                  </w:r>
                </w:p>
              </w:tc>
            </w:tr>
          </w:tbl>
          <w:p w:rsidR="00995BA6" w:rsidRDefault="00995BA6"/>
        </w:tc>
        <w:tc>
          <w:tcPr>
            <w:tcW w:w="2292" w:type="pct"/>
            <w:gridSpan w:val="3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Community</w:t>
            </w:r>
          </w:p>
          <w:p w:rsidR="00995BA6" w:rsidRDefault="00C539B4">
            <w:pPr>
              <w:spacing w:before="20"/>
            </w:pPr>
            <w:r>
              <w:pict>
                <v:rect id="_x0000_s1085" style="width:224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85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Phone</w:t>
            </w:r>
          </w:p>
          <w:p w:rsidR="00995BA6" w:rsidRDefault="00C539B4">
            <w:pPr>
              <w:spacing w:before="20"/>
            </w:pPr>
            <w:r>
              <w:pict>
                <v:rect id="_x0000_s1084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84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Email</w:t>
            </w:r>
          </w:p>
          <w:p w:rsidR="00995BA6" w:rsidRDefault="00C539B4">
            <w:pPr>
              <w:spacing w:before="20"/>
            </w:pPr>
            <w:r>
              <w:pict>
                <v:rect id="_x0000_s1083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83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995BA6" w:rsidRDefault="0069721B" w:rsidP="0069721B">
            <w:pPr>
              <w:pStyle w:val="Label"/>
              <w:spacing w:line="276" w:lineRule="auto"/>
            </w:pPr>
            <w:r>
              <w:t>Funding Request Type</w:t>
            </w:r>
          </w:p>
          <w:p w:rsidR="00995BA6" w:rsidRDefault="00222C53" w:rsidP="00C539B4">
            <w:pPr>
              <w:spacing w:line="276" w:lineRule="auto"/>
            </w:pPr>
            <w:sdt>
              <w:sdtPr>
                <w:id w:val="-10056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2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9721B">
              <w:t xml:space="preserve"> Recreation Initiative       </w:t>
            </w:r>
            <w:sdt>
              <w:sdtPr>
                <w:id w:val="-53450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2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9721B">
              <w:t xml:space="preserve"> Professional Development      </w:t>
            </w:r>
            <w:sdt>
              <w:sdtPr>
                <w:id w:val="192136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2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9721B">
              <w:t xml:space="preserve"> Signature Event  </w:t>
            </w:r>
            <w:r w:rsidR="00C539B4">
              <w:t xml:space="preserve">   </w:t>
            </w:r>
            <w:sdt>
              <w:sdtPr>
                <w:id w:val="542795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39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39B4">
              <w:t xml:space="preserve"> </w:t>
            </w:r>
            <w:r w:rsidR="00C539B4">
              <w:t>COVID-19 Support</w:t>
            </w:r>
            <w:r w:rsidR="00C539B4">
              <w:t xml:space="preserve">  </w:t>
            </w:r>
          </w:p>
        </w:tc>
      </w:tr>
      <w:tr w:rsidR="00995BA6">
        <w:trPr>
          <w:cantSplit/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995BA6" w:rsidRDefault="0069721B" w:rsidP="0069721B">
            <w:pPr>
              <w:pStyle w:val="Label"/>
              <w:spacing w:line="276" w:lineRule="auto"/>
            </w:pPr>
            <w:r>
              <w:t>Application Type</w:t>
            </w:r>
          </w:p>
          <w:p w:rsidR="00995BA6" w:rsidRDefault="00222C53" w:rsidP="0069721B">
            <w:pPr>
              <w:spacing w:line="276" w:lineRule="auto"/>
            </w:pPr>
            <w:sdt>
              <w:sdtPr>
                <w:id w:val="-23277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2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9721B">
              <w:t xml:space="preserve"> Community     </w:t>
            </w:r>
            <w:sdt>
              <w:sdtPr>
                <w:id w:val="-85595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2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9721B">
              <w:t xml:space="preserve"> Individual    </w:t>
            </w:r>
            <w:sdt>
              <w:sdtPr>
                <w:id w:val="454450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72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9721B">
              <w:t xml:space="preserve"> Joint with another community</w:t>
            </w:r>
          </w:p>
        </w:tc>
      </w:tr>
      <w:tr w:rsidR="00995BA6">
        <w:trPr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36"/>
            </w:tblGrid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995BA6" w:rsidRDefault="0069721B" w:rsidP="0069721B">
                  <w:pPr>
                    <w:spacing w:line="276" w:lineRule="auto"/>
                  </w:pPr>
                  <w:r w:rsidRPr="0069721B">
                    <w:rPr>
                      <w:b/>
                      <w:bCs/>
                      <w:i/>
                      <w:iCs/>
                      <w:sz w:val="18"/>
                    </w:rPr>
                    <w:t>NOTE:</w:t>
                  </w:r>
                  <w:r w:rsidRPr="0069721B">
                    <w:rPr>
                      <w:i/>
                      <w:iCs/>
                      <w:sz w:val="18"/>
                    </w:rPr>
                    <w:t xml:space="preserve"> individual applications must be endorsed by community government, recreation department, or organization. </w:t>
                  </w:r>
                </w:p>
              </w:tc>
            </w:tr>
          </w:tbl>
          <w:p w:rsidR="00995BA6" w:rsidRDefault="00995BA6" w:rsidP="0069721B">
            <w:pPr>
              <w:spacing w:line="276" w:lineRule="auto"/>
            </w:pPr>
          </w:p>
        </w:tc>
      </w:tr>
      <w:tr w:rsidR="00995BA6">
        <w:trPr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36"/>
            </w:tblGrid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995BA6" w:rsidRDefault="0069721B">
                  <w:pPr>
                    <w:spacing w:after="280" w:afterAutospacing="1"/>
                    <w:jc w:val="center"/>
                  </w:pPr>
                  <w:r>
                    <w:t> </w:t>
                  </w:r>
                </w:p>
                <w:p w:rsidR="00995BA6" w:rsidRDefault="0069721B" w:rsidP="00C539B4">
                  <w:pPr>
                    <w:pStyle w:val="Heading3"/>
                    <w:spacing w:after="280" w:afterAutospacing="1"/>
                    <w:jc w:val="center"/>
                  </w:pPr>
                  <w:r>
                    <w:rPr>
                      <w:rFonts w:ascii="Trebuchet MS" w:eastAsia="Trebuchet MS" w:hAnsi="Trebuchet MS" w:cs="Trebuchet MS"/>
                      <w:bCs/>
                      <w:u w:val="single"/>
                    </w:rPr>
                    <w:t>EVENT INFORMATION</w:t>
                  </w:r>
                </w:p>
              </w:tc>
            </w:tr>
          </w:tbl>
          <w:p w:rsidR="00995BA6" w:rsidRDefault="00995BA6"/>
        </w:tc>
      </w:tr>
      <w:tr w:rsidR="00995BA6" w:rsidTr="0069721B">
        <w:trPr>
          <w:cantSplit/>
          <w:tblCellSpacing w:w="0" w:type="dxa"/>
        </w:trPr>
        <w:tc>
          <w:tcPr>
            <w:tcW w:w="2292" w:type="pct"/>
            <w:gridSpan w:val="2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Event / Program Name</w:t>
            </w:r>
          </w:p>
          <w:p w:rsidR="00995BA6" w:rsidRDefault="00C539B4">
            <w:pPr>
              <w:spacing w:before="20"/>
            </w:pPr>
            <w:r>
              <w:pict>
                <v:rect id="_x0000_s1082" style="width:224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82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667" w:type="pct"/>
            <w:gridSpan w:val="4"/>
            <w:tcMar>
              <w:top w:w="0" w:type="dxa"/>
              <w:left w:w="58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Event / Program Location</w:t>
            </w:r>
          </w:p>
          <w:p w:rsidR="00995BA6" w:rsidRDefault="00222C53">
            <w:pPr>
              <w:spacing w:before="20"/>
            </w:pPr>
            <w:r>
              <w:pict>
                <v:rect id="_x0000_s1081" style="width:162.25pt;height:21.9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81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041" w:type="pct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Date</w:t>
            </w:r>
          </w:p>
          <w:p w:rsidR="00995BA6" w:rsidRDefault="00222C53">
            <w:pPr>
              <w:spacing w:before="20"/>
            </w:pPr>
            <w:r>
              <w:pict>
                <v:rect id="_x0000_s1080" style="width:98.55pt;height:21.9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80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 xml:space="preserve">Event Description (sport/activity, age range, </w:t>
            </w:r>
            <w:r w:rsidR="00C539B4">
              <w:t>competitive</w:t>
            </w:r>
            <w:r>
              <w:t>/recreation, etc.)</w:t>
            </w:r>
          </w:p>
          <w:p w:rsidR="00995BA6" w:rsidRDefault="00C539B4">
            <w:pPr>
              <w:spacing w:before="20"/>
            </w:pPr>
            <w:r>
              <w:pict>
                <v:rect id="_x0000_s1079" style="width:496.8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9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1250" w:type="pct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Number of Participants</w:t>
            </w:r>
          </w:p>
          <w:p w:rsidR="00995BA6" w:rsidRDefault="00C539B4">
            <w:pPr>
              <w:spacing w:before="20"/>
            </w:pPr>
            <w:r>
              <w:pict>
                <v:rect id="_x0000_s1078" style="width:119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8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875" w:type="pct"/>
            <w:gridSpan w:val="4"/>
            <w:tcMar>
              <w:top w:w="0" w:type="dxa"/>
              <w:left w:w="58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Number of Volunteers</w:t>
            </w:r>
            <w:r w:rsidRPr="0069721B">
              <w:rPr>
                <w:b w:val="0"/>
                <w:i/>
                <w:sz w:val="20"/>
              </w:rPr>
              <w:t xml:space="preserve"> (coach, parent)</w:t>
            </w:r>
          </w:p>
          <w:p w:rsidR="00995BA6" w:rsidRDefault="00C539B4">
            <w:pPr>
              <w:spacing w:before="20"/>
            </w:pPr>
            <w:r>
              <w:pict>
                <v:rect id="_x0000_s1077" style="width:183.2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7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875" w:type="pct"/>
            <w:gridSpan w:val="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Number of Chaperones</w:t>
            </w:r>
          </w:p>
          <w:p w:rsidR="00995BA6" w:rsidRDefault="00C539B4">
            <w:pPr>
              <w:spacing w:before="20"/>
            </w:pPr>
            <w:r>
              <w:pict>
                <v:rect id="_x0000_s1076" style="width:182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6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 xml:space="preserve">Purpose or benefit of attending event? </w:t>
            </w:r>
          </w:p>
          <w:p w:rsidR="00995BA6" w:rsidRDefault="00C539B4">
            <w:pPr>
              <w:spacing w:before="20"/>
            </w:pPr>
            <w:r>
              <w:pict>
                <v:rect id="_x0000_s1075" style="width:496.8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5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lastRenderedPageBreak/>
              <w:t>Which MRA goal(s) does this event address (</w:t>
            </w:r>
            <w:r w:rsidRPr="0069721B">
              <w:rPr>
                <w:b w:val="0"/>
                <w:i/>
              </w:rPr>
              <w:t>check all that apply</w:t>
            </w:r>
            <w:r>
              <w:t>):</w:t>
            </w:r>
          </w:p>
          <w:tbl>
            <w:tblPr>
              <w:tblW w:w="498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896"/>
            </w:tblGrid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:rsidR="00995BA6" w:rsidRDefault="00222C53" w:rsidP="0069721B">
                  <w:sdt>
                    <w:sdtPr>
                      <w:id w:val="-7982226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721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9721B">
                    <w:t xml:space="preserve"> build capacity and leadership</w:t>
                  </w:r>
                </w:p>
              </w:tc>
            </w:tr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:rsidR="00995BA6" w:rsidRDefault="00222C53" w:rsidP="0069721B">
                  <w:sdt>
                    <w:sdtPr>
                      <w:id w:val="-3620561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721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9721B">
                    <w:t xml:space="preserve"> promote physical literacy in MRA communities</w:t>
                  </w:r>
                </w:p>
              </w:tc>
            </w:tr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:rsidR="00995BA6" w:rsidRDefault="00222C53" w:rsidP="0069721B">
                  <w:sdt>
                    <w:sdtPr>
                      <w:id w:val="15883514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721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9721B">
                    <w:t xml:space="preserve"> increase participation in physical activity</w:t>
                  </w:r>
                </w:p>
              </w:tc>
            </w:tr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:rsidR="00995BA6" w:rsidRDefault="00222C53" w:rsidP="0069721B">
                  <w:sdt>
                    <w:sdtPr>
                      <w:id w:val="18451278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721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9721B">
                    <w:t xml:space="preserve"> allow for greater opportunities to network, for professional development, and to expand sport/recreation opportunities</w:t>
                  </w:r>
                </w:p>
              </w:tc>
            </w:tr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:rsidR="00995BA6" w:rsidRDefault="00222C53" w:rsidP="0069721B">
                  <w:sdt>
                    <w:sdtPr>
                      <w:id w:val="12323587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721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9721B">
                    <w:t xml:space="preserve">  promote water safety within the MRA region</w:t>
                  </w:r>
                </w:p>
              </w:tc>
            </w:tr>
          </w:tbl>
          <w:p w:rsidR="00995BA6" w:rsidRDefault="00995BA6"/>
        </w:tc>
      </w:tr>
      <w:tr w:rsidR="00995BA6">
        <w:trPr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69721B" w:rsidRDefault="0069721B"/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36"/>
            </w:tblGrid>
            <w:tr w:rsidR="00995BA6" w:rsidTr="0069721B">
              <w:trPr>
                <w:trHeight w:val="465"/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995BA6" w:rsidRDefault="0069721B">
                  <w:pPr>
                    <w:pStyle w:val="Heading3"/>
                    <w:spacing w:after="280" w:afterAutospacing="1"/>
                    <w:jc w:val="center"/>
                  </w:pPr>
                  <w:r>
                    <w:rPr>
                      <w:rFonts w:ascii="Trebuchet MS" w:eastAsia="Trebuchet MS" w:hAnsi="Trebuchet MS" w:cs="Trebuchet MS"/>
                      <w:bCs/>
                      <w:u w:val="single"/>
                    </w:rPr>
                    <w:t>FINANCIAL BUDGET</w:t>
                  </w:r>
                </w:p>
              </w:tc>
            </w:tr>
          </w:tbl>
          <w:p w:rsidR="00995BA6" w:rsidRDefault="00995BA6"/>
        </w:tc>
      </w:tr>
      <w:tr w:rsidR="00995BA6">
        <w:trPr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10"/>
            </w:tblGrid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995BA6" w:rsidRDefault="0069721B" w:rsidP="0069721B">
                  <w:pPr>
                    <w:spacing w:after="280" w:afterAutospacing="1"/>
                  </w:pPr>
                  <w:r>
                    <w:rPr>
                      <w:b/>
                      <w:bCs/>
                      <w:u w:val="single"/>
                    </w:rPr>
                    <w:t>Expenses</w:t>
                  </w:r>
                </w:p>
              </w:tc>
            </w:tr>
          </w:tbl>
          <w:p w:rsidR="00995BA6" w:rsidRDefault="00995BA6"/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10"/>
            </w:tblGrid>
            <w:tr w:rsidR="00995BA6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995BA6" w:rsidRDefault="0069721B" w:rsidP="0069721B">
                  <w:pPr>
                    <w:spacing w:after="280" w:afterAutospacing="1"/>
                  </w:pPr>
                  <w:r>
                    <w:t> </w:t>
                  </w:r>
                  <w:r>
                    <w:rPr>
                      <w:b/>
                      <w:bCs/>
                      <w:u w:val="single"/>
                    </w:rPr>
                    <w:t>Revenue</w:t>
                  </w:r>
                </w:p>
              </w:tc>
            </w:tr>
          </w:tbl>
          <w:p w:rsidR="00995BA6" w:rsidRDefault="00995BA6"/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Transportation</w:t>
            </w:r>
          </w:p>
          <w:p w:rsidR="00995BA6" w:rsidRDefault="00C539B4">
            <w:pPr>
              <w:spacing w:before="20"/>
            </w:pPr>
            <w:r>
              <w:pict>
                <v:rect id="_x0000_s1074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4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MRA Funding Request</w:t>
            </w:r>
          </w:p>
          <w:p w:rsidR="00995BA6" w:rsidRDefault="00C539B4">
            <w:pPr>
              <w:spacing w:before="20"/>
            </w:pPr>
            <w:r>
              <w:pict>
                <v:rect id="_x0000_s1073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3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Accommodation</w:t>
            </w:r>
          </w:p>
          <w:p w:rsidR="00995BA6" w:rsidRDefault="00C539B4">
            <w:pPr>
              <w:spacing w:before="20"/>
            </w:pPr>
            <w:r>
              <w:pict>
                <v:rect id="_x0000_s1072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2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Community Contribution</w:t>
            </w:r>
          </w:p>
          <w:p w:rsidR="00995BA6" w:rsidRDefault="00C539B4">
            <w:pPr>
              <w:spacing w:before="20"/>
            </w:pPr>
            <w:r>
              <w:pict>
                <v:rect id="_x0000_s1071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1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Registration Fees</w:t>
            </w:r>
          </w:p>
          <w:p w:rsidR="00995BA6" w:rsidRDefault="00C539B4">
            <w:pPr>
              <w:spacing w:before="20"/>
            </w:pPr>
            <w:r>
              <w:pict>
                <v:rect id="_x0000_s1070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0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Individual Contribution (Registration Fees)</w:t>
            </w:r>
          </w:p>
          <w:p w:rsidR="00995BA6" w:rsidRDefault="00C539B4">
            <w:pPr>
              <w:spacing w:before="20"/>
            </w:pPr>
            <w:r>
              <w:pict>
                <v:rect id="_x0000_s1069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9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Materials &amp; Supplies</w:t>
            </w:r>
          </w:p>
          <w:p w:rsidR="00995BA6" w:rsidRDefault="00C539B4">
            <w:pPr>
              <w:spacing w:before="20"/>
            </w:pPr>
            <w:r>
              <w:pict>
                <v:rect id="_x0000_s1068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8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Territorial Sport Organization (TSO)</w:t>
            </w:r>
          </w:p>
          <w:p w:rsidR="00995BA6" w:rsidRDefault="00C539B4">
            <w:pPr>
              <w:spacing w:before="20"/>
            </w:pPr>
            <w:r>
              <w:pict>
                <v:rect id="_x0000_s1067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7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C539B4">
            <w:pPr>
              <w:pStyle w:val="Label"/>
            </w:pPr>
            <w:r>
              <w:t>Instructor</w:t>
            </w:r>
            <w:r w:rsidR="0069721B">
              <w:t xml:space="preserve">/Official (honorarium or </w:t>
            </w:r>
            <w:bookmarkStart w:id="0" w:name="_GoBack"/>
            <w:bookmarkEnd w:id="0"/>
            <w:proofErr w:type="spellStart"/>
            <w:r w:rsidR="0069721B">
              <w:t>perdiem</w:t>
            </w:r>
            <w:proofErr w:type="spellEnd"/>
            <w:r w:rsidR="0069721B">
              <w:t>)</w:t>
            </w:r>
          </w:p>
          <w:p w:rsidR="00995BA6" w:rsidRDefault="00C539B4">
            <w:pPr>
              <w:spacing w:before="20"/>
            </w:pPr>
            <w:r>
              <w:pict>
                <v:rect id="_x0000_s1066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6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GNWT Funding</w:t>
            </w:r>
          </w:p>
          <w:p w:rsidR="00995BA6" w:rsidRDefault="00C539B4">
            <w:pPr>
              <w:spacing w:before="20"/>
            </w:pPr>
            <w:r>
              <w:pict>
                <v:rect id="_x0000_s1065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5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Food</w:t>
            </w:r>
          </w:p>
          <w:p w:rsidR="00995BA6" w:rsidRDefault="00C539B4">
            <w:pPr>
              <w:spacing w:before="20"/>
            </w:pPr>
            <w:r>
              <w:pict>
                <v:rect id="_x0000_s1064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4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Fundraising</w:t>
            </w:r>
          </w:p>
          <w:p w:rsidR="00995BA6" w:rsidRDefault="00C539B4">
            <w:pPr>
              <w:spacing w:before="20"/>
            </w:pPr>
            <w:r>
              <w:pict>
                <v:rect id="_x0000_s1063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3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Facility Rental</w:t>
            </w:r>
          </w:p>
          <w:p w:rsidR="00995BA6" w:rsidRDefault="00C539B4">
            <w:pPr>
              <w:spacing w:before="20"/>
            </w:pPr>
            <w:r>
              <w:pict>
                <v:rect id="_x0000_s1062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2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Sponsorship &amp; Donations</w:t>
            </w:r>
          </w:p>
          <w:p w:rsidR="00995BA6" w:rsidRDefault="00C539B4">
            <w:pPr>
              <w:spacing w:before="20"/>
            </w:pPr>
            <w:r>
              <w:pict>
                <v:rect id="_x0000_s1061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1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69721B">
            <w:pPr>
              <w:pStyle w:val="Label"/>
            </w:pPr>
            <w:r>
              <w:t>Staff Wages</w:t>
            </w:r>
          </w:p>
          <w:p w:rsidR="00995BA6" w:rsidRDefault="00C539B4">
            <w:pPr>
              <w:spacing w:before="20"/>
            </w:pPr>
            <w:r>
              <w:pict>
                <v:rect id="_x0000_s1060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0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pStyle w:val="Label"/>
            </w:pPr>
            <w:r>
              <w:t>Other</w:t>
            </w:r>
          </w:p>
          <w:p w:rsidR="00995BA6" w:rsidRDefault="00C539B4">
            <w:pPr>
              <w:spacing w:before="20"/>
            </w:pPr>
            <w:r>
              <w:pict>
                <v:rect id="_x0000_s1059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9;mso-fit-shape-to-text:t" inset="2.88pt,.72pt,2.88pt,.72pt">
                    <w:txbxContent>
                      <w:p w:rsidR="00995BA6" w:rsidRDefault="00995BA6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995BA6">
        <w:trPr>
          <w:cantSplit/>
          <w:tblCellSpacing w:w="0" w:type="dxa"/>
        </w:trPr>
        <w:tc>
          <w:tcPr>
            <w:tcW w:w="2500" w:type="pct"/>
            <w:gridSpan w:val="3"/>
            <w:tcMar>
              <w:top w:w="0" w:type="dxa"/>
              <w:left w:w="72" w:type="dxa"/>
              <w:bottom w:w="0" w:type="dxa"/>
              <w:right w:w="58" w:type="dxa"/>
            </w:tcMar>
          </w:tcPr>
          <w:p w:rsidR="00995BA6" w:rsidRDefault="00995BA6" w:rsidP="0069721B">
            <w:pPr>
              <w:pStyle w:val="Label"/>
            </w:pPr>
          </w:p>
        </w:tc>
        <w:tc>
          <w:tcPr>
            <w:tcW w:w="2500" w:type="pct"/>
            <w:gridSpan w:val="4"/>
            <w:tcMar>
              <w:top w:w="0" w:type="dxa"/>
              <w:left w:w="58" w:type="dxa"/>
              <w:bottom w:w="0" w:type="dxa"/>
              <w:right w:w="72" w:type="dxa"/>
            </w:tcMar>
          </w:tcPr>
          <w:p w:rsidR="00995BA6" w:rsidRDefault="0069721B">
            <w:pPr>
              <w:spacing w:before="20" w:after="20"/>
            </w:pPr>
            <w:r>
              <w:t xml:space="preserve"> </w:t>
            </w:r>
          </w:p>
        </w:tc>
      </w:tr>
      <w:tr w:rsidR="00995BA6">
        <w:trPr>
          <w:cantSplit/>
          <w:tblCellSpacing w:w="0" w:type="dxa"/>
        </w:trPr>
        <w:tc>
          <w:tcPr>
            <w:tcW w:w="5000" w:type="pct"/>
            <w:gridSpan w:val="7"/>
            <w:tcMar>
              <w:top w:w="0" w:type="dxa"/>
              <w:left w:w="72" w:type="dxa"/>
              <w:bottom w:w="0" w:type="dxa"/>
              <w:right w:w="72" w:type="dxa"/>
            </w:tcMar>
          </w:tcPr>
          <w:p w:rsidR="0069721B" w:rsidRDefault="0069721B">
            <w:pPr>
              <w:pStyle w:val="Label"/>
            </w:pPr>
          </w:p>
          <w:p w:rsidR="00995BA6" w:rsidRDefault="0069721B">
            <w:pPr>
              <w:pStyle w:val="Label"/>
            </w:pPr>
            <w:r>
              <w:t>OFFICE USE ONLY -  RECEIVED</w:t>
            </w:r>
          </w:p>
          <w:p w:rsidR="0069721B" w:rsidRDefault="0069721B">
            <w:pPr>
              <w:pStyle w:val="Label"/>
            </w:pPr>
          </w:p>
          <w:p w:rsidR="00995BA6" w:rsidRDefault="0069721B">
            <w:r>
              <w:t xml:space="preserve">Date Received: ___________________________  </w:t>
            </w:r>
          </w:p>
        </w:tc>
      </w:tr>
    </w:tbl>
    <w:p w:rsidR="00995BA6" w:rsidRDefault="00995BA6"/>
    <w:sectPr w:rsidR="00995BA6" w:rsidSect="0069721B">
      <w:footerReference w:type="default" r:id="rId9"/>
      <w:pgSz w:w="12240" w:h="15840"/>
      <w:pgMar w:top="99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C8C" w:rsidRDefault="009D6C8C">
      <w:pPr>
        <w:spacing w:after="0"/>
      </w:pPr>
      <w:r>
        <w:separator/>
      </w:r>
    </w:p>
  </w:endnote>
  <w:endnote w:type="continuationSeparator" w:id="0">
    <w:p w:rsidR="009D6C8C" w:rsidRDefault="009D6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BA6" w:rsidRDefault="0069721B">
    <w:r>
      <w:t xml:space="preserve">Page </w:t>
    </w:r>
    <w:r>
      <w:fldChar w:fldCharType="begin"/>
    </w:r>
    <w:r>
      <w:instrText>PAGE</w:instrText>
    </w:r>
    <w:r>
      <w:fldChar w:fldCharType="separate"/>
    </w:r>
    <w:r w:rsidR="00222C53">
      <w:rPr>
        <w:noProof/>
      </w:rPr>
      <w:t>1</w:t>
    </w:r>
    <w:r>
      <w:fldChar w:fldCharType="end"/>
    </w:r>
    <w:r>
      <w:t xml:space="preserve"> of </w:t>
    </w:r>
    <w:r>
      <w:fldChar w:fldCharType="begin"/>
    </w:r>
    <w:r>
      <w:instrText>NUMPAGES</w:instrText>
    </w:r>
    <w:r>
      <w:fldChar w:fldCharType="separate"/>
    </w:r>
    <w:r w:rsidR="00222C5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C8C" w:rsidRDefault="009D6C8C">
      <w:pPr>
        <w:spacing w:after="0"/>
      </w:pPr>
      <w:r>
        <w:separator/>
      </w:r>
    </w:p>
  </w:footnote>
  <w:footnote w:type="continuationSeparator" w:id="0">
    <w:p w:rsidR="009D6C8C" w:rsidRDefault="009D6C8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cxMjc0NDAyszRS0lEKTi0uzszPAykwrAUAd1IxNCwAAAA="/>
  </w:docVars>
  <w:rsids>
    <w:rsidRoot w:val="00995BA6"/>
    <w:rsid w:val="00222C53"/>
    <w:rsid w:val="0024033C"/>
    <w:rsid w:val="00363756"/>
    <w:rsid w:val="0069721B"/>
    <w:rsid w:val="00995BA6"/>
    <w:rsid w:val="009D6C8C"/>
    <w:rsid w:val="00C5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9"/>
    <o:shapelayout v:ext="edit">
      <o:idmap v:ext="edit" data="1"/>
    </o:shapelayout>
  </w:shapeDefaults>
  <w:decimalSymbol w:val="."/>
  <w:listSeparator w:val=","/>
  <w14:docId w14:val="6E83E6F5"/>
  <w15:docId w15:val="{72681944-754C-4EF9-BDFD-FAC310DE2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A05E4"/>
    <w:pPr>
      <w:spacing w:after="120" w:line="240" w:lineRule="auto"/>
    </w:pPr>
    <w:rPr>
      <w:rFonts w:ascii="Arial" w:eastAsia="Arial" w:hAnsi="Arial" w:cs="Arial"/>
      <w:color w:val="000000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3F34"/>
    <w:pPr>
      <w:keepLines/>
      <w:spacing w:after="0"/>
      <w:outlineLvl w:val="0"/>
    </w:pPr>
    <w:rPr>
      <w:rFonts w:eastAsiaTheme="majorEastAsia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3F34"/>
    <w:pPr>
      <w:keepLines/>
      <w:spacing w:after="0"/>
      <w:outlineLvl w:val="1"/>
    </w:pPr>
    <w:rPr>
      <w:rFonts w:eastAsiaTheme="majorEastAsia" w:cstheme="majorBidi"/>
      <w:b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3F34"/>
    <w:pPr>
      <w:keepLines/>
      <w:spacing w:after="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3F34"/>
    <w:pPr>
      <w:keepLines/>
      <w:spacing w:after="0"/>
      <w:outlineLvl w:val="3"/>
    </w:pPr>
    <w:rPr>
      <w:rFonts w:eastAsiaTheme="majorEastAsia" w:cstheme="majorBidi"/>
      <w:b/>
      <w:iCs/>
      <w:sz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3F34"/>
    <w:pPr>
      <w:keepLines/>
      <w:spacing w:after="0"/>
      <w:outlineLvl w:val="4"/>
    </w:pPr>
    <w:rPr>
      <w:rFonts w:eastAsiaTheme="majorEastAsia" w:cstheme="majorBidi"/>
      <w:b/>
      <w:sz w:val="2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3F34"/>
    <w:pPr>
      <w:keepLines/>
      <w:spacing w:after="0"/>
      <w:outlineLvl w:val="5"/>
    </w:pPr>
    <w:rPr>
      <w:rFonts w:eastAsiaTheme="majorEastAsia" w:cstheme="majorBidi"/>
      <w:b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stedTable1">
    <w:name w:val="Nested Table 1"/>
    <w:basedOn w:val="TableNormal"/>
    <w:uiPriority w:val="99"/>
    <w:rsid w:val="00CA6527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F5F5F5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114FB"/>
    <w:pPr>
      <w:spacing w:after="0"/>
      <w:contextualSpacing/>
    </w:pPr>
    <w:rPr>
      <w:rFonts w:eastAsiaTheme="majorEastAsia" w:cstheme="majorBidi"/>
      <w:b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14FB"/>
    <w:rPr>
      <w:rFonts w:ascii="Arial" w:eastAsiaTheme="majorEastAsia" w:hAnsi="Arial" w:cstheme="majorBidi"/>
      <w:b/>
      <w:spacing w:val="-10"/>
      <w:kern w:val="28"/>
      <w:sz w:val="7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03F34"/>
    <w:rPr>
      <w:rFonts w:ascii="Arial" w:eastAsiaTheme="majorEastAsia" w:hAnsi="Arial" w:cstheme="majorBidi"/>
      <w:b/>
      <w:sz w:val="4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3F34"/>
    <w:rPr>
      <w:rFonts w:ascii="Arial" w:eastAsiaTheme="majorEastAsia" w:hAnsi="Arial" w:cstheme="majorBidi"/>
      <w:b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3F34"/>
    <w:rPr>
      <w:rFonts w:ascii="Arial" w:eastAsiaTheme="majorEastAsia" w:hAnsi="Arial" w:cstheme="majorBidi"/>
      <w:b/>
      <w:sz w:val="32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114FB"/>
    <w:pPr>
      <w:spacing w:before="200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114FB"/>
    <w:rPr>
      <w:rFonts w:ascii="Arial" w:hAnsi="Arial"/>
      <w:i/>
      <w:iCs/>
      <w:sz w:val="21"/>
    </w:rPr>
  </w:style>
  <w:style w:type="paragraph" w:customStyle="1" w:styleId="Label">
    <w:name w:val="Label"/>
    <w:basedOn w:val="Normal"/>
    <w:link w:val="LabelChar"/>
    <w:qFormat/>
    <w:rsid w:val="002A05E4"/>
    <w:pPr>
      <w:spacing w:before="120" w:after="0"/>
    </w:pPr>
    <w:rPr>
      <w:b/>
    </w:rPr>
  </w:style>
  <w:style w:type="character" w:customStyle="1" w:styleId="LabelChar">
    <w:name w:val="Label Char"/>
    <w:basedOn w:val="DefaultParagraphFont"/>
    <w:link w:val="Label"/>
    <w:rsid w:val="002A05E4"/>
    <w:rPr>
      <w:rFonts w:ascii="Arial" w:hAnsi="Arial"/>
      <w:b/>
      <w:sz w:val="21"/>
    </w:rPr>
  </w:style>
  <w:style w:type="table" w:customStyle="1" w:styleId="NestedTable2">
    <w:name w:val="Nested Table 2"/>
    <w:basedOn w:val="TableNormal"/>
    <w:uiPriority w:val="99"/>
    <w:rsid w:val="00CA6527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EBEBEB"/>
      </w:tcPr>
    </w:tblStylePr>
  </w:style>
  <w:style w:type="table" w:customStyle="1" w:styleId="NestedTable3">
    <w:name w:val="Nested Table 3"/>
    <w:basedOn w:val="TableNormal"/>
    <w:uiPriority w:val="99"/>
    <w:rsid w:val="00CA6527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E2E2E2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B03F34"/>
    <w:rPr>
      <w:rFonts w:ascii="Arial" w:eastAsiaTheme="majorEastAsia" w:hAnsi="Arial" w:cstheme="majorBidi"/>
      <w:b/>
      <w:iCs/>
      <w:sz w:val="28"/>
    </w:rPr>
  </w:style>
  <w:style w:type="paragraph" w:customStyle="1" w:styleId="Total">
    <w:name w:val="Total"/>
    <w:basedOn w:val="Heading3"/>
    <w:link w:val="TotalChar"/>
    <w:qFormat/>
    <w:rsid w:val="00D000E5"/>
    <w:pPr>
      <w:spacing w:after="120"/>
    </w:pPr>
    <w:rPr>
      <w:rFonts w:eastAsia="Arial" w:cs="Arial"/>
    </w:rPr>
  </w:style>
  <w:style w:type="character" w:customStyle="1" w:styleId="TotalChar">
    <w:name w:val="Total Char"/>
    <w:basedOn w:val="Heading3Char"/>
    <w:link w:val="Total"/>
    <w:rsid w:val="00D000E5"/>
    <w:rPr>
      <w:rFonts w:ascii="Arial" w:eastAsiaTheme="majorEastAsia" w:hAnsi="Arial" w:cstheme="majorBidi"/>
      <w:b/>
      <w:sz w:val="32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03F34"/>
    <w:rPr>
      <w:rFonts w:ascii="Arial" w:eastAsiaTheme="majorEastAsia" w:hAnsi="Arial" w:cstheme="majorBidi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B03F34"/>
    <w:rPr>
      <w:rFonts w:ascii="Arial" w:eastAsiaTheme="majorEastAsia" w:hAnsi="Arial" w:cstheme="majorBidi"/>
      <w:b/>
      <w:sz w:val="24"/>
    </w:rPr>
  </w:style>
  <w:style w:type="table" w:customStyle="1" w:styleId="HeaderRowTable">
    <w:name w:val="Header Row Table"/>
    <w:basedOn w:val="NestedTable1"/>
    <w:uiPriority w:val="99"/>
    <w:rsid w:val="00B1398C"/>
    <w:tblPr/>
    <w:tblStylePr w:type="firstRow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5F5F5"/>
      </w:tcPr>
    </w:tblStylePr>
  </w:style>
  <w:style w:type="character" w:styleId="Hyperlink">
    <w:name w:val="Hyperlink"/>
    <w:basedOn w:val="DefaultParagraphFont"/>
    <w:uiPriority w:val="99"/>
    <w:unhideWhenUsed/>
    <w:rsid w:val="002403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sica@mranwt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76714-A3E4-4F6A-BE2F-3AFD896C8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3, Inc.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gnito Forms</dc:creator>
  <cp:lastModifiedBy>Jessica Jessica VanOverbeek</cp:lastModifiedBy>
  <cp:revision>5</cp:revision>
  <cp:lastPrinted>2020-10-29T17:51:00Z</cp:lastPrinted>
  <dcterms:created xsi:type="dcterms:W3CDTF">2019-06-18T19:29:00Z</dcterms:created>
  <dcterms:modified xsi:type="dcterms:W3CDTF">2020-10-29T17:51:00Z</dcterms:modified>
</cp:coreProperties>
</file>